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ben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t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b7519f67-0b36-43c8-af85-9b8cf040994e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7519f67-0b36-43c8-af85-9b8cf040994e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mit präferiertem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mit allen Fangradien in</w:t>
      </w:r>
      <w:r>
        <w:t xml:space="preserve"> </w:t>
      </w:r>
      <w:hyperlink w:anchor="Scatterplots1f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f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b60f3d3-e0bb-4ddf-a595-1c93dc9794ac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b60f3d3-e0bb-4ddf-a595-1c93dc9794ac"/>
      <w:r>
        <w:rPr>
          <w:rFonts/>
          <w:b w:val="true"/>
        </w:rPr>
        <w:t xml:space="preserve">: </w:t>
      </w:r>
      <w:r>
        <w:t xml:space="preserve">Graphische Darstellung der Daten mit dem jeweils präferierten Fangradius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a942631-4dc4-4e5c-a516-e1fd4cb49ccc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a942631-4dc4-4e5c-a516-e1fd4cb49ccc"/>
      <w:r>
        <w:rPr>
          <w:rFonts/>
          <w:b w:val="true"/>
        </w:rPr>
        <w:t xml:space="preserve">: </w:t>
      </w:r>
      <w:r>
        <w:t xml:space="preserve">Graphische Darstellung der Daten nach Fangradius. Die Teilgraphen mit den von Herrn Weise präferierten Fangradien sind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⋅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r>
                <m:t>d</m:t>
              </m:r>
              <m:r>
                <m:t>t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30" w:name="graphen-und-statistiken"/>
    <w:p>
      <w:pPr>
        <w:pStyle w:val="berschrift1"/>
      </w:pPr>
      <w:r>
        <w:t xml:space="preserve">Graphen und Statistiken</w:t>
      </w:r>
    </w:p>
    <w:bookmarkStart w:id="27" w:name="dauerschallpegel-1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47abbd3d-d248-4392-beea-661548d7e127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7abbd3d-d248-4392-beea-661548d7e127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bookmarkEnd w:id="27"/>
    <w:bookmarkStart w:id="28" w:name="erfasste-flüge-und-erfassungsquoten"/>
    <w:p>
      <w:pPr>
        <w:pStyle w:val="berschrift2"/>
      </w:pPr>
      <w:r>
        <w:t xml:space="preserve">Erfasste Flüge und Erfassungsquot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d29300f2-f026-4888-aecd-e5ffcfe031ee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29300f2-f026-4888-aecd-e5ffcfe031ee"/>
      <w:r>
        <w:rPr>
          <w:rFonts/>
          <w:b w:val="true"/>
        </w:rPr>
        <w:t xml:space="preserve">: </w:t>
      </w:r>
      <w:r>
        <w:t xml:space="preserve">n1 und n2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0d54821-f6cc-4365-b81b-1e5a9db72ca1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0d54821-f6cc-4365-b81b-1e5a9db72ca1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r>
        <w:br w:type="page"/>
      </w:r>
    </w:p>
    <w:bookmarkEnd w:id="28"/>
    <w:bookmarkStart w:id="29" w:name="gleichzeitige-ereignisse"/>
    <w:p>
      <w:pPr>
        <w:pStyle w:val="berschrift2"/>
      </w:pPr>
      <w:r>
        <w:t xml:space="preserve">Gleichzeitige Ereignisse</w:t>
      </w:r>
    </w:p>
    <w:p>
      <w:pPr>
        <w:pStyle w:val="FirstParagraph"/>
      </w:pPr>
      <w:r>
        <w:t xml:space="preserve">Offenbar Werden im betrachteten Datensatz Fluglärmereignisse aufgelistet, die gleichzeitig stattfinden. Die Zahlen werden in Tab.</w:t>
      </w:r>
      <w:r>
        <w:t xml:space="preserve"> </w:t>
      </w:r>
      <w:hyperlink w:anchor="AnzahlGleichzeit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nzahlGleichzeitig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 xmlns:w14="http://schemas.microsoft.com/office/word/2010/wordml">
      <w:pPr>
        <w:pStyle w:val="Abbildung"/>
        <w:jc w:val="center"/>
        <w:keepNext/>
      </w:pPr>
      <w:r>
        <w:rPr>
          <w:rFonts/>
          <w:b w:val="true"/>
        </w:rPr>
        <w:t xml:space="preserve">Tab. </w:t>
      </w:r>
      <w:bookmarkStart w:id="390222f4-e3e9-4b95-a129-c6900cefc5b5" w:name="AnzahlGleichzeitig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90222f4-e3e9-4b95-a129-c6900cefc5b5"/>
      <w:r>
        <w:rPr>
          <w:rFonts/>
          <w:b w:val="true"/>
        </w:rPr>
        <w:t xml:space="preserve">:  </w:t>
      </w:r>
      <w:r>
        <w:t xml:space="preserve">Graphische Darstellung der Erfassungsquote nach Gewichtsklasse. Dabei steht erk für akustisch erkannt, unerk für akustisch nicht erkannt, gleichz für gleichzeitige Ereignise und einzel für nicht gleichzeitige Ereignis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66"/>
        <w:gridCol w:w="1511"/>
        <w:gridCol w:w="1536"/>
        <w:gridCol w:w="1927"/>
        <w:gridCol w:w="1781"/>
        <w:gridCol w:w="2172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N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gradi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einzel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gleichzeit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einzel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gleichzeitig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kfurt/Gall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au/Steinheim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1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z/Universitäts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d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esbaden/Erbenhei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  <w:r>
        <w:t xml:space="preserve">Acht Beispiele von gleichzeitig erfassten Vorbeiflügen werden in Abb.</w:t>
      </w:r>
      <w:r>
        <w:t xml:space="preserve"> </w:t>
      </w:r>
      <w:hyperlink w:anchor="BeispielDoppelereigniss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eispielDoppelereigniss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38325656-cf09-4237-92bc-4c4eb1e9bb52" w:name="BeispielDoppelereigniss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8325656-cf09-4237-92bc-4c4eb1e9bb52"/>
      <w:r>
        <w:rPr>
          <w:rFonts/>
          <w:b w:val="true"/>
        </w:rPr>
        <w:t xml:space="preserve">: </w:t>
      </w:r>
      <w:r>
        <w:t xml:space="preserve">Beispiele von Ereignissen, die zu gleichen Zeit erfasst wurden.</w:t>
      </w:r>
    </w:p>
    <w:bookmarkEnd w:id="29"/>
    <w:bookmarkEnd w:id="30"/>
    <w:bookmarkStart w:id="34" w:name="literatur"/>
    <w:p>
      <w:pPr>
        <w:pStyle w:val="berschrift1"/>
      </w:pPr>
      <w:r>
        <w:t xml:space="preserve">Literatur</w:t>
      </w:r>
    </w:p>
    <w:bookmarkStart w:id="33" w:name="refs"/>
    <w:bookmarkStart w:id="32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2"/>
    <w:bookmarkEnd w:id="33"/>
    <w:bookmarkEnd w:id="34"/>
    <w:sectPr w:rsidR="006E1D52" w:rsidRPr="00503160" w:rsidSect="004F352B">
      <w:headerReference r:id="rId14" w:type="even"/>
      <w:headerReference r:id="rId13" w:type="default"/>
      <w:footerReference r:id="rId16" w:type="even"/>
      <w:footerReference r:id="rId15" w:type="default"/>
      <w:headerReference r:id="rId9" w:type="first"/>
      <w:footerReference r:id="rId17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763285">
      <w:fldChar w:fldCharType="begin"/>
    </w:r>
    <w:r w:rsidR="00763285">
      <w:instrText xml:space="preserve"> NUMPAGES   \* MERGEFORMAT </w:instrText>
    </w:r>
    <w:r w:rsidR="00763285">
      <w:fldChar w:fldCharType="separate"/>
    </w:r>
    <w:r w:rsidR="00DF04BB">
      <w:rPr>
        <w:noProof/>
      </w:rPr>
      <w:t>3</w:t>
    </w:r>
    <w:r w:rsidR="0076328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90633" w14:textId="77777777" w:rsidR="00763285" w:rsidRDefault="00763285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3025D" w14:textId="2B93BF8A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 xml:space="preserve">Version </w:t>
    </w:r>
    <w:r w:rsidR="00763285">
      <w:t>1</w:t>
    </w:r>
    <w:r w:rsidR="00016745">
      <w:t>.</w:t>
    </w:r>
    <w:r w:rsidR="00763285"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8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4.xml"/>
<Relationship Id="rId13" Type="http://schemas.openxmlformats.org/officeDocument/2006/relationships/header" Target="header2.xml"/>
<Relationship Id="rId14" Type="http://schemas.openxmlformats.org/officeDocument/2006/relationships/header" Target="header1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17" Type="http://schemas.openxmlformats.org/officeDocument/2006/relationships/footer" Target="footer3.xml"/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32" Type="http://schemas.openxmlformats.org/officeDocument/2006/relationships/image" Target="media/49458331f28660241352013c2df3b61472326a56.png"/>
<Relationship Id="rId33" Type="http://schemas.openxmlformats.org/officeDocument/2006/relationships/image" Target="media/eec79185dac778ae58ffbc119025db37ec0aedf2.png"/>
<Relationship Id="rId34" Type="http://schemas.openxmlformats.org/officeDocument/2006/relationships/image" Target="media/3c764ca25773953d95717c2484c197c4a7975ac6.png"/>
<Relationship Id="rId35" Type="http://schemas.openxmlformats.org/officeDocument/2006/relationships/image" Target="media/2d8f53f981c72adac68faa90e35587fe4c60f215.png"/>
<Relationship Id="rId36" Type="http://schemas.openxmlformats.org/officeDocument/2006/relationships/image" Target="media/a0db3bcc4aa0d78f82ac0bff80ea0bc8508d97f7.png"/>
<Relationship Id="rId37" Type="http://schemas.openxmlformats.org/officeDocument/2006/relationships/image" Target="media/24397a7e8bd5f3aed7594dff9c0fe594313be8d0.png"/>
<Relationship Id="rId38" Type="http://schemas.openxmlformats.org/officeDocument/2006/relationships/image" Target="media/71b9d04a2fc4d55fdc899a0f808fd38d81546aef.png"/>
</Relationships>

</file>

<file path=word/_rels/footnotes.xml.rels><?xml version="1.0" encoding="UTF-8" standalone="yes"?>

<Relationships  xmlns="http://schemas.openxmlformats.org/package/2006/relationships"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6:41:34Z</dcterms:created>
  <dcterms:modified xsi:type="dcterms:W3CDTF">2025-02-19T17:41:3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